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BD7E19" w14:paraId="0A7726DF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6259D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eunión </w:t>
            </w:r>
            <w:r w:rsidR="00060AF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Ordinaria </w:t>
            </w:r>
          </w:p>
          <w:p w14:paraId="046DFC5D" w14:textId="77777777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D7E19" w14:paraId="5E7BCBB9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1AFD80" w14:textId="77777777" w:rsidR="00C13C1F" w:rsidRPr="00284763" w:rsidRDefault="00620190" w:rsidP="00F37FEF">
            <w:pPr>
              <w:suppressAutoHyphens/>
              <w:rPr>
                <w:szCs w:val="20"/>
                <w:lang w:val="es-ES"/>
              </w:rPr>
            </w:pPr>
            <w:r w:rsidRPr="00284763">
              <w:rPr>
                <w:rFonts w:cs="Arial Unicode MS"/>
                <w:color w:val="000000"/>
                <w:szCs w:val="20"/>
                <w:u w:color="000000"/>
                <w:lang w:val="es-ES"/>
              </w:rPr>
              <w:t xml:space="preserve">Lugar: </w:t>
            </w:r>
            <w:r w:rsidR="004D7E26" w:rsidRPr="00284763">
              <w:rPr>
                <w:rFonts w:cs="Arial Unicode MS"/>
                <w:color w:val="000000"/>
                <w:szCs w:val="20"/>
                <w:u w:color="000000"/>
                <w:lang w:val="es-ES"/>
              </w:rPr>
              <w:t>Hotel</w:t>
            </w:r>
            <w:r w:rsidR="00284763" w:rsidRPr="00284763">
              <w:rPr>
                <w:rFonts w:cs="Arial Unicode MS"/>
                <w:color w:val="000000"/>
                <w:szCs w:val="20"/>
                <w:u w:color="000000"/>
                <w:lang w:val="es-ES"/>
              </w:rPr>
              <w:t xml:space="preserve"> Torre Melina </w:t>
            </w:r>
            <w:r w:rsidR="00284763">
              <w:rPr>
                <w:rFonts w:cs="Arial Unicode MS"/>
                <w:color w:val="000000"/>
                <w:szCs w:val="20"/>
                <w:u w:color="000000"/>
                <w:lang w:val="es-ES"/>
              </w:rPr>
              <w:t>Gran Meliá</w:t>
            </w:r>
          </w:p>
        </w:tc>
      </w:tr>
      <w:tr w:rsidR="00C13C1F" w:rsidRPr="001E624F" w14:paraId="0A34A484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36933" w14:textId="77777777" w:rsidR="00C13C1F" w:rsidRPr="00380812" w:rsidRDefault="00620190" w:rsidP="008F2016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Fecha: </w:t>
            </w:r>
            <w:r w:rsidR="007E7F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28476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4</w:t>
            </w:r>
            <w:r w:rsidR="004D7E2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7E7F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28476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4D7E2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202</w:t>
            </w:r>
            <w:r w:rsidR="00380A6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4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380A6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7A013" w14:textId="77777777" w:rsidR="00C13C1F" w:rsidRPr="00380812" w:rsidRDefault="00620190" w:rsidP="00F37FEF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r w:rsidR="00667DB7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Julia Montoro</w:t>
            </w:r>
          </w:p>
        </w:tc>
      </w:tr>
    </w:tbl>
    <w:p w14:paraId="2098047E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p w14:paraId="02F11385" w14:textId="77777777" w:rsidR="00C13C1F" w:rsidRPr="004D7E2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tbl>
      <w:tblPr>
        <w:tblStyle w:val="PlainTable11"/>
        <w:tblpPr w:leftFromText="141" w:rightFromText="141" w:vertAnchor="text" w:tblpY="1"/>
        <w:tblOverlap w:val="never"/>
        <w:tblW w:w="9416" w:type="dxa"/>
        <w:tblLayout w:type="fixed"/>
        <w:tblLook w:val="04A0" w:firstRow="1" w:lastRow="0" w:firstColumn="1" w:lastColumn="0" w:noHBand="0" w:noVBand="1"/>
      </w:tblPr>
      <w:tblGrid>
        <w:gridCol w:w="1951"/>
        <w:gridCol w:w="709"/>
        <w:gridCol w:w="709"/>
        <w:gridCol w:w="992"/>
        <w:gridCol w:w="1984"/>
        <w:gridCol w:w="851"/>
        <w:gridCol w:w="850"/>
        <w:gridCol w:w="1134"/>
        <w:gridCol w:w="236"/>
      </w:tblGrid>
      <w:tr w:rsidR="00284763" w:rsidRPr="00B44E1F" w14:paraId="52E7CE01" w14:textId="77777777" w:rsidTr="00A362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shd w:val="clear" w:color="auto" w:fill="979797" w:themeFill="background2" w:themeFillTint="99"/>
            <w:vAlign w:val="center"/>
          </w:tcPr>
          <w:p w14:paraId="75867C34" w14:textId="77777777" w:rsidR="00284763" w:rsidRPr="00B44E1F" w:rsidRDefault="00284763" w:rsidP="00A3628B">
            <w:pPr>
              <w:pStyle w:val="CuerpoA"/>
              <w:suppressAutoHyphens/>
              <w:jc w:val="center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Miembros activos</w:t>
            </w:r>
          </w:p>
        </w:tc>
        <w:tc>
          <w:tcPr>
            <w:tcW w:w="709" w:type="dxa"/>
            <w:shd w:val="clear" w:color="auto" w:fill="979797" w:themeFill="background2" w:themeFillTint="99"/>
            <w:vAlign w:val="center"/>
          </w:tcPr>
          <w:p w14:paraId="4357BB26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Asist</w:t>
            </w:r>
            <w:proofErr w:type="spellEnd"/>
          </w:p>
        </w:tc>
        <w:tc>
          <w:tcPr>
            <w:tcW w:w="709" w:type="dxa"/>
            <w:shd w:val="clear" w:color="auto" w:fill="979797" w:themeFill="background2" w:themeFillTint="99"/>
            <w:vAlign w:val="center"/>
          </w:tcPr>
          <w:p w14:paraId="17B36CB6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Excus</w:t>
            </w:r>
            <w:proofErr w:type="spellEnd"/>
          </w:p>
        </w:tc>
        <w:tc>
          <w:tcPr>
            <w:tcW w:w="992" w:type="dxa"/>
            <w:tcBorders>
              <w:bottom w:val="single" w:sz="4" w:space="0" w:color="BFBFBF" w:themeColor="background1" w:themeShade="BF"/>
              <w:right w:val="nil"/>
            </w:tcBorders>
            <w:shd w:val="clear" w:color="auto" w:fill="979797" w:themeFill="background2" w:themeFillTint="99"/>
            <w:vAlign w:val="center"/>
          </w:tcPr>
          <w:p w14:paraId="595E35AB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Sin </w:t>
            </w: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rspta</w:t>
            </w:r>
            <w:proofErr w:type="spellEnd"/>
          </w:p>
        </w:tc>
        <w:tc>
          <w:tcPr>
            <w:tcW w:w="1984" w:type="dxa"/>
            <w:tcBorders>
              <w:bottom w:val="nil"/>
              <w:right w:val="nil"/>
            </w:tcBorders>
            <w:shd w:val="clear" w:color="auto" w:fill="A6A6A6" w:themeFill="background1" w:themeFillShade="A6"/>
          </w:tcPr>
          <w:p w14:paraId="0E3DB9C4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Miembros activos</w:t>
            </w:r>
          </w:p>
        </w:tc>
        <w:tc>
          <w:tcPr>
            <w:tcW w:w="851" w:type="dxa"/>
            <w:tcBorders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710C431B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Asist</w:t>
            </w:r>
            <w:proofErr w:type="spellEnd"/>
          </w:p>
        </w:tc>
        <w:tc>
          <w:tcPr>
            <w:tcW w:w="850" w:type="dxa"/>
            <w:tcBorders>
              <w:bottom w:val="nil"/>
              <w:right w:val="nil"/>
            </w:tcBorders>
            <w:shd w:val="clear" w:color="auto" w:fill="A6A6A6" w:themeFill="background1" w:themeFillShade="A6"/>
            <w:vAlign w:val="center"/>
          </w:tcPr>
          <w:p w14:paraId="7E7757C5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Excus</w:t>
            </w:r>
            <w:proofErr w:type="spellEnd"/>
          </w:p>
        </w:tc>
        <w:tc>
          <w:tcPr>
            <w:tcW w:w="1134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6A6A6" w:themeFill="background1" w:themeFillShade="A6"/>
            <w:vAlign w:val="center"/>
          </w:tcPr>
          <w:p w14:paraId="436F0F3C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Sin </w:t>
            </w: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rspta</w:t>
            </w:r>
            <w:proofErr w:type="spellEnd"/>
          </w:p>
        </w:tc>
        <w:tc>
          <w:tcPr>
            <w:tcW w:w="23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16A85594" w14:textId="77777777" w:rsidR="00284763" w:rsidRPr="00B44E1F" w:rsidRDefault="00284763" w:rsidP="00A3628B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</w:tr>
      <w:tr w:rsidR="00284763" w:rsidRPr="00B44E1F" w14:paraId="7420375E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21D6E1E5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Bernadi</w:t>
            </w:r>
            <w:proofErr w:type="spell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, Oleguer</w:t>
            </w:r>
          </w:p>
        </w:tc>
        <w:tc>
          <w:tcPr>
            <w:tcW w:w="709" w:type="dxa"/>
          </w:tcPr>
          <w:p w14:paraId="4BA4C663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0B5BA6A6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5614EA3F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</w:tcPr>
          <w:p w14:paraId="7B6B58B6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6037388C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41814B9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183CEB6B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</w:tr>
      <w:tr w:rsidR="00284763" w:rsidRPr="00B44E1F" w14:paraId="6D1D6727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12F906A4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709" w:type="dxa"/>
          </w:tcPr>
          <w:p w14:paraId="76806DDC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3803782D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78261582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</w:tcPr>
          <w:p w14:paraId="68142126" w14:textId="77777777" w:rsidR="00284763" w:rsidRPr="00B44E1F" w:rsidRDefault="00284763" w:rsidP="00A3628B">
            <w:pPr>
              <w:pStyle w:val="Cuerpo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Montoro, Julia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674891A2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6607E418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57C64A4E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</w:tr>
      <w:tr w:rsidR="00284763" w:rsidRPr="00B44E1F" w14:paraId="3576399E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1C0B34B0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709" w:type="dxa"/>
          </w:tcPr>
          <w:p w14:paraId="74F0FE9A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5C6462C3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122DC6C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012EB3E2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sz w:val="20"/>
                <w:szCs w:val="20"/>
                <w:lang w:val="es-ES"/>
              </w:rPr>
              <w:t>Morales, Ronaldo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77B78970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57209190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177D1AB4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54B03CAA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138D2E27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Estivill</w:t>
            </w:r>
            <w:proofErr w:type="spell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709" w:type="dxa"/>
          </w:tcPr>
          <w:p w14:paraId="2A305A26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1BFF1E54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253B2AAC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69E0DE20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72B66310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5A035D2A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4E19F3F1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235786AA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081436FA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709" w:type="dxa"/>
          </w:tcPr>
          <w:p w14:paraId="0A8DD9E8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7EED5EE3" w14:textId="77777777" w:rsidR="00284763" w:rsidRPr="00B44E1F" w:rsidRDefault="00284763" w:rsidP="00A3628B">
            <w:pPr>
              <w:tabs>
                <w:tab w:val="left" w:pos="180"/>
                <w:tab w:val="center" w:pos="246"/>
              </w:tabs>
              <w:suppressAutoHyphens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ab/>
            </w: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735E20D9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</w:tcPr>
          <w:p w14:paraId="7D1F24BB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2ED11C89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27407E53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703B05B9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</w:tr>
      <w:tr w:rsidR="00284763" w:rsidRPr="00B44E1F" w14:paraId="5A69F045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6FD5F65B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Guallar</w:t>
            </w:r>
            <w:proofErr w:type="spell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, Joaquín</w:t>
            </w:r>
          </w:p>
        </w:tc>
        <w:tc>
          <w:tcPr>
            <w:tcW w:w="709" w:type="dxa"/>
          </w:tcPr>
          <w:p w14:paraId="7E58EFA6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x</w:t>
            </w:r>
          </w:p>
        </w:tc>
        <w:tc>
          <w:tcPr>
            <w:tcW w:w="709" w:type="dxa"/>
          </w:tcPr>
          <w:p w14:paraId="34EEB767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44FECD40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7E14DA20" w14:textId="77777777" w:rsidR="00284763" w:rsidRPr="00B44E1F" w:rsidRDefault="00284763" w:rsidP="00A3628B">
            <w:pPr>
              <w:pStyle w:val="Cuerpo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Robion</w:t>
            </w:r>
            <w:proofErr w:type="spell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, Monique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01010194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1EA6394C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69F0EABB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3D4B43A7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2D33719E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Guilló, Asún</w:t>
            </w:r>
          </w:p>
        </w:tc>
        <w:tc>
          <w:tcPr>
            <w:tcW w:w="709" w:type="dxa"/>
          </w:tcPr>
          <w:p w14:paraId="299A791D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</w:tcPr>
          <w:p w14:paraId="262528A6" w14:textId="77777777" w:rsidR="00284763" w:rsidRPr="00D45CB0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D45CB0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7A953D58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</w:tcPr>
          <w:p w14:paraId="4A5F5F64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Rodríguez, Miguel </w:t>
            </w:r>
            <w:r>
              <w:rPr>
                <w:rFonts w:ascii="Calibri" w:hAnsi="Calibri" w:cs="Calibri"/>
                <w:sz w:val="20"/>
                <w:szCs w:val="20"/>
                <w:lang w:val="es-ES"/>
              </w:rPr>
              <w:t>A.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47DB541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44352116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45432E1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5A5DA437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0B6F32B7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709" w:type="dxa"/>
          </w:tcPr>
          <w:p w14:paraId="43F9502D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4E85A2F1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77C8D429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6E801636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42E1166B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5025EA00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598EE7C0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32BB3CE3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5571A84C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709" w:type="dxa"/>
          </w:tcPr>
          <w:p w14:paraId="04524F0B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</w:tcPr>
          <w:p w14:paraId="64AF0DE5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2AB4ED2C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</w:tcPr>
          <w:p w14:paraId="79FB88CC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41BBF5D1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62D22891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336B341E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2631CDEA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541BB013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Irmler</w:t>
            </w:r>
            <w:proofErr w:type="spell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, Oskar</w:t>
            </w:r>
          </w:p>
        </w:tc>
        <w:tc>
          <w:tcPr>
            <w:tcW w:w="709" w:type="dxa"/>
          </w:tcPr>
          <w:p w14:paraId="453E9A0D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709" w:type="dxa"/>
          </w:tcPr>
          <w:p w14:paraId="0DA8B3B3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1C029EBD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2B9081CB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Kaitila</w:t>
            </w:r>
            <w:proofErr w:type="spell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Zaki</w:t>
            </w:r>
            <w:proofErr w:type="spellEnd"/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61D00703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04A9D5C3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027A3AE3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265E9350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5FB54D5E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709" w:type="dxa"/>
          </w:tcPr>
          <w:p w14:paraId="49660B4E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</w:tcPr>
          <w:p w14:paraId="6ACC8859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4397B671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</w:tcPr>
          <w:p w14:paraId="2E3EED7C" w14:textId="77777777" w:rsidR="00284763" w:rsidRPr="00B44E1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Sigma 21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3F297F1F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</w:rPr>
            </w:pP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35FE9045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01F16FE7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0911D4FF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</w:tcPr>
          <w:p w14:paraId="154625DB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gramStart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López ,</w:t>
            </w:r>
            <w:proofErr w:type="gramEnd"/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Alberto</w:t>
            </w:r>
          </w:p>
        </w:tc>
        <w:tc>
          <w:tcPr>
            <w:tcW w:w="709" w:type="dxa"/>
          </w:tcPr>
          <w:p w14:paraId="3F26F91B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</w:tcPr>
          <w:p w14:paraId="552F63A3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Cs w:val="20"/>
                <w:lang w:val="es-ES"/>
              </w:rPr>
              <w:t>x</w:t>
            </w:r>
          </w:p>
        </w:tc>
        <w:tc>
          <w:tcPr>
            <w:tcW w:w="992" w:type="dxa"/>
            <w:tcBorders>
              <w:right w:val="single" w:sz="4" w:space="0" w:color="BFBFBF" w:themeColor="background1" w:themeShade="BF"/>
            </w:tcBorders>
          </w:tcPr>
          <w:p w14:paraId="160E5476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ECAEA17" w14:textId="77777777" w:rsidR="00284763" w:rsidRPr="00B44E1F" w:rsidRDefault="00284763" w:rsidP="00A3628B">
            <w:pPr>
              <w:suppressAutoHyphens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TOTAL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0983492E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18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0C9B0E81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6</w:t>
            </w: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33882575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44E1F" w14:paraId="05C6DEEC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bottom w:val="single" w:sz="4" w:space="0" w:color="BFBFBF" w:themeColor="background1" w:themeShade="BF"/>
            </w:tcBorders>
          </w:tcPr>
          <w:p w14:paraId="0C24E5CD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B44E1F">
              <w:rPr>
                <w:rFonts w:ascii="Calibri" w:hAnsi="Calibri" w:cs="Calibri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</w:tcPr>
          <w:p w14:paraId="7E908E8F" w14:textId="77777777" w:rsidR="00284763" w:rsidRPr="00AB14FC" w:rsidRDefault="00284763" w:rsidP="00A3628B">
            <w:pPr>
              <w:tabs>
                <w:tab w:val="left" w:pos="190"/>
                <w:tab w:val="center" w:pos="246"/>
              </w:tabs>
              <w:suppressAutoHyphens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color w:val="000000"/>
                <w:szCs w:val="20"/>
                <w:u w:color="000000"/>
                <w:lang w:val="es-ES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  <w:tab/>
            </w:r>
            <w:r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  <w:tab/>
            </w:r>
            <w:r w:rsidRPr="00AB14FC">
              <w:rPr>
                <w:rFonts w:ascii="Calibri" w:hAnsi="Calibri" w:cs="Calibri"/>
                <w:bCs/>
                <w:color w:val="000000"/>
                <w:szCs w:val="20"/>
                <w:u w:color="000000"/>
                <w:lang w:val="es-ES"/>
              </w:rPr>
              <w:t>x</w:t>
            </w: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</w:tcPr>
          <w:p w14:paraId="0ABA00C9" w14:textId="77777777" w:rsidR="00284763" w:rsidRPr="00BD42C7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992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BCC3D0" w14:textId="77777777" w:rsidR="00284763" w:rsidRPr="00BD42C7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1984" w:type="dxa"/>
            <w:tcBorders>
              <w:right w:val="single" w:sz="4" w:space="0" w:color="BFBFBF" w:themeColor="background1" w:themeShade="BF"/>
            </w:tcBorders>
            <w:shd w:val="pct25" w:color="auto" w:fill="F2F2F2" w:themeFill="background1" w:themeFillShade="F2"/>
          </w:tcPr>
          <w:p w14:paraId="10B0BD29" w14:textId="77777777" w:rsidR="00284763" w:rsidRPr="00EA130F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A130F">
              <w:rPr>
                <w:rFonts w:ascii="Calibri" w:hAnsi="Calibri" w:cs="Calibri"/>
                <w:sz w:val="20"/>
                <w:szCs w:val="20"/>
                <w:lang w:val="es-ES"/>
              </w:rPr>
              <w:t>INVITADOS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67558304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56902856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73685D0E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D42C7" w14:paraId="645B9D02" w14:textId="77777777" w:rsidTr="00A3628B">
        <w:trPr>
          <w:gridAfter w:val="1"/>
          <w:wAfter w:w="236" w:type="dxa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bottom w:val="single" w:sz="4" w:space="0" w:color="BFBFBF" w:themeColor="background1" w:themeShade="BF"/>
            </w:tcBorders>
          </w:tcPr>
          <w:p w14:paraId="3962A886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</w:tcPr>
          <w:p w14:paraId="18E7FDA4" w14:textId="77777777" w:rsidR="00284763" w:rsidRPr="00BD42C7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709" w:type="dxa"/>
            <w:tcBorders>
              <w:bottom w:val="single" w:sz="4" w:space="0" w:color="BFBFBF" w:themeColor="background1" w:themeShade="BF"/>
            </w:tcBorders>
          </w:tcPr>
          <w:p w14:paraId="16FA31B5" w14:textId="77777777" w:rsidR="00284763" w:rsidRPr="00BD42C7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992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5197EA" w14:textId="77777777" w:rsidR="00284763" w:rsidRPr="00BD42C7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1984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03DB776" w14:textId="77777777" w:rsidR="00284763" w:rsidRPr="00D82EC8" w:rsidRDefault="00284763" w:rsidP="00A3628B">
            <w:pPr>
              <w:pStyle w:val="CuerpoA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r>
              <w:rPr>
                <w:rFonts w:ascii="Calibri" w:hAnsi="Calibri" w:cs="Calibri"/>
                <w:sz w:val="20"/>
                <w:szCs w:val="20"/>
                <w:lang w:val="es-ES"/>
              </w:rPr>
              <w:t>1. Airam Lorenzo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4AB40056" w14:textId="77777777" w:rsidR="00284763" w:rsidRPr="00075D36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1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767DAE3E" w14:textId="77777777" w:rsidR="00284763" w:rsidRPr="00075D36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4E9279E8" w14:textId="77777777" w:rsidR="00284763" w:rsidRPr="00075D36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BD42C7" w14:paraId="1C1A0192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</w:tcPr>
          <w:p w14:paraId="29A34CDD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</w:tcPr>
          <w:p w14:paraId="78C88CC7" w14:textId="77777777" w:rsidR="00284763" w:rsidRPr="00BD42C7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709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</w:tcPr>
          <w:p w14:paraId="40CDADF9" w14:textId="77777777" w:rsidR="00284763" w:rsidRPr="00BD42C7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2D97F0B7" w14:textId="77777777" w:rsidR="00284763" w:rsidRPr="00BD42C7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Cs w:val="20"/>
                <w:u w:color="000000"/>
                <w:lang w:val="es-ES"/>
              </w:rPr>
            </w:pPr>
          </w:p>
        </w:tc>
        <w:tc>
          <w:tcPr>
            <w:tcW w:w="1984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FA6C5B" w14:textId="77777777" w:rsidR="00284763" w:rsidRPr="00B44E1F" w:rsidRDefault="00284763" w:rsidP="00A3628B">
            <w:pPr>
              <w:suppressAutoHyphens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1" w:type="dxa"/>
            <w:tcBorders>
              <w:bottom w:val="nil"/>
              <w:right w:val="single" w:sz="4" w:space="0" w:color="BFBFBF" w:themeColor="background1" w:themeShade="BF"/>
            </w:tcBorders>
          </w:tcPr>
          <w:p w14:paraId="7A1BAAA8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0" w:type="dxa"/>
            <w:tcBorders>
              <w:bottom w:val="nil"/>
              <w:right w:val="single" w:sz="4" w:space="0" w:color="BFBFBF" w:themeColor="background1" w:themeShade="BF"/>
            </w:tcBorders>
          </w:tcPr>
          <w:p w14:paraId="126EF9CD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71F03C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290017" w14:paraId="5F5E74F5" w14:textId="77777777" w:rsidTr="00A3628B">
        <w:trPr>
          <w:gridAfter w:val="1"/>
          <w:wAfter w:w="236" w:type="dxa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BAF45D" w14:textId="77777777" w:rsidR="00284763" w:rsidRPr="00EA130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3D61B7" w14:textId="77777777" w:rsidR="00284763" w:rsidRPr="00EE54F0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A595D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7FA2FAE1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left w:val="single" w:sz="4" w:space="0" w:color="BFBFBF" w:themeColor="background1" w:themeShade="BF"/>
            </w:tcBorders>
          </w:tcPr>
          <w:p w14:paraId="2A7F8F7D" w14:textId="77777777" w:rsidR="00284763" w:rsidRPr="00B44E1F" w:rsidRDefault="00284763" w:rsidP="00A3628B">
            <w:pPr>
              <w:suppressAutoHyphens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1" w:type="dxa"/>
          </w:tcPr>
          <w:p w14:paraId="7AB06AB9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0" w:type="dxa"/>
          </w:tcPr>
          <w:p w14:paraId="5CFB43E0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</w:tcPr>
          <w:p w14:paraId="2E67CE34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290017" w14:paraId="118D8F32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B9D390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61F1F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1499A3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3E56F6F4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CC87B" w14:textId="77777777" w:rsidR="00284763" w:rsidRPr="00B44E1F" w:rsidRDefault="00284763" w:rsidP="00A3628B">
            <w:pPr>
              <w:suppressAutoHyphens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01B3E85C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6DE5C47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22AE3E0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290017" w14:paraId="59A6982D" w14:textId="77777777" w:rsidTr="00A3628B">
        <w:trPr>
          <w:gridAfter w:val="1"/>
          <w:wAfter w:w="236" w:type="dxa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BB3B0A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D4F294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6B1306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41C59F60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pct25" w:color="auto" w:fill="auto"/>
          </w:tcPr>
          <w:p w14:paraId="558009AE" w14:textId="77777777" w:rsidR="00284763" w:rsidRPr="00010BB2" w:rsidRDefault="00284763" w:rsidP="00A3628B">
            <w:pPr>
              <w:pStyle w:val="CuerpoA"/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gramStart"/>
            <w:r w:rsidRPr="00010BB2">
              <w:rPr>
                <w:rFonts w:ascii="Calibri" w:hAnsi="Calibri" w:cs="Calibri"/>
                <w:sz w:val="20"/>
                <w:szCs w:val="20"/>
                <w:lang w:val="es-ES"/>
              </w:rPr>
              <w:t>TOTAL</w:t>
            </w:r>
            <w:proofErr w:type="gramEnd"/>
            <w:r w:rsidRPr="00010BB2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INVITADOS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2C002FF4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1E3C7205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0FEEDD25" w14:textId="77777777" w:rsidR="00284763" w:rsidRPr="00B44E1F" w:rsidRDefault="00284763" w:rsidP="00A3628B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  <w:tr w:rsidR="00284763" w:rsidRPr="00290017" w14:paraId="581D9D87" w14:textId="77777777" w:rsidTr="00A3628B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28D7FA" w14:textId="77777777" w:rsidR="00284763" w:rsidRPr="00B44E1F" w:rsidRDefault="00284763" w:rsidP="00A3628B">
            <w:pPr>
              <w:pStyle w:val="CuerpoA"/>
              <w:suppressAutoHyphens/>
              <w:jc w:val="both"/>
              <w:rPr>
                <w:rFonts w:ascii="Calibri" w:hAnsi="Calibri" w:cs="Calibri"/>
                <w:sz w:val="20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F285A9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FE7732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6B2F619F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  <w:tc>
          <w:tcPr>
            <w:tcW w:w="19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pct25" w:color="auto" w:fill="auto"/>
          </w:tcPr>
          <w:p w14:paraId="13C11444" w14:textId="77777777" w:rsidR="00284763" w:rsidRPr="00010BB2" w:rsidRDefault="00284763" w:rsidP="00A3628B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s-ES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  <w:lang w:val="es-ES"/>
              </w:rPr>
              <w:t>TOTAL</w:t>
            </w:r>
            <w:proofErr w:type="gramEnd"/>
            <w:r>
              <w:rPr>
                <w:rFonts w:ascii="Calibri" w:hAnsi="Calibri" w:cs="Calibri"/>
                <w:sz w:val="20"/>
                <w:szCs w:val="20"/>
                <w:lang w:val="es-ES"/>
              </w:rPr>
              <w:t xml:space="preserve"> GENERAL</w:t>
            </w:r>
          </w:p>
        </w:tc>
        <w:tc>
          <w:tcPr>
            <w:tcW w:w="851" w:type="dxa"/>
            <w:tcBorders>
              <w:right w:val="single" w:sz="4" w:space="0" w:color="BFBFBF" w:themeColor="background1" w:themeShade="BF"/>
            </w:tcBorders>
          </w:tcPr>
          <w:p w14:paraId="71331FC9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19</w:t>
            </w:r>
          </w:p>
        </w:tc>
        <w:tc>
          <w:tcPr>
            <w:tcW w:w="850" w:type="dxa"/>
            <w:tcBorders>
              <w:right w:val="single" w:sz="4" w:space="0" w:color="BFBFBF" w:themeColor="background1" w:themeShade="BF"/>
            </w:tcBorders>
          </w:tcPr>
          <w:p w14:paraId="51574CDE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t>6</w:t>
            </w:r>
          </w:p>
        </w:tc>
        <w:tc>
          <w:tcPr>
            <w:tcW w:w="1134" w:type="dxa"/>
            <w:tcBorders>
              <w:right w:val="single" w:sz="4" w:space="0" w:color="BFBFBF" w:themeColor="background1" w:themeShade="BF"/>
            </w:tcBorders>
          </w:tcPr>
          <w:p w14:paraId="1D2CBB64" w14:textId="77777777" w:rsidR="00284763" w:rsidRPr="00B44E1F" w:rsidRDefault="00284763" w:rsidP="00A3628B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Cs w:val="20"/>
                <w:lang w:val="es-ES"/>
              </w:rPr>
            </w:pPr>
          </w:p>
        </w:tc>
      </w:tr>
    </w:tbl>
    <w:p w14:paraId="033138B6" w14:textId="77777777" w:rsidR="00C87176" w:rsidRPr="004D7E26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  <w:r w:rsidRPr="004D7E2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12594A7A" w14:textId="77777777" w:rsidR="00380A6D" w:rsidRDefault="00380A6D" w:rsidP="007F5CEC">
      <w:pPr>
        <w:suppressAutoHyphens/>
        <w:ind w:left="630"/>
        <w:rPr>
          <w:lang w:val="es-ES"/>
        </w:rPr>
      </w:pPr>
    </w:p>
    <w:p w14:paraId="068AF22F" w14:textId="77777777" w:rsidR="00380A6D" w:rsidRDefault="00380A6D" w:rsidP="007F5CEC">
      <w:pPr>
        <w:suppressAutoHyphens/>
        <w:ind w:left="630"/>
        <w:rPr>
          <w:lang w:val="es-ES"/>
        </w:rPr>
      </w:pPr>
    </w:p>
    <w:p w14:paraId="1B79A09C" w14:textId="77777777" w:rsidR="008C7E08" w:rsidRPr="00380A6D" w:rsidRDefault="00620190" w:rsidP="00380A6D">
      <w:pPr>
        <w:suppressAutoHyphens/>
        <w:rPr>
          <w:rFonts w:ascii="Arial" w:hAnsi="Arial" w:cs="Arial"/>
          <w:sz w:val="24"/>
          <w:lang w:val="es-ES"/>
        </w:rPr>
      </w:pPr>
      <w:r w:rsidRPr="00380A6D">
        <w:rPr>
          <w:rFonts w:ascii="Arial" w:hAnsi="Arial" w:cs="Arial"/>
          <w:sz w:val="24"/>
          <w:lang w:val="es-ES"/>
        </w:rPr>
        <w:t xml:space="preserve">Se inicia </w:t>
      </w:r>
      <w:r w:rsidR="007E354C" w:rsidRPr="00380A6D">
        <w:rPr>
          <w:rFonts w:ascii="Arial" w:hAnsi="Arial" w:cs="Arial"/>
          <w:sz w:val="24"/>
          <w:lang w:val="es-ES"/>
        </w:rPr>
        <w:t>la reunión</w:t>
      </w:r>
      <w:r w:rsidRPr="00380A6D">
        <w:rPr>
          <w:rFonts w:ascii="Arial" w:hAnsi="Arial" w:cs="Arial"/>
          <w:sz w:val="24"/>
          <w:lang w:val="es-ES"/>
        </w:rPr>
        <w:t xml:space="preserve">, </w:t>
      </w:r>
      <w:r w:rsidR="00667DB7" w:rsidRPr="00380A6D">
        <w:rPr>
          <w:rFonts w:ascii="Arial" w:hAnsi="Arial" w:cs="Arial"/>
          <w:sz w:val="24"/>
          <w:lang w:val="es-ES"/>
        </w:rPr>
        <w:t>con</w:t>
      </w:r>
      <w:r w:rsidR="00F37FEF" w:rsidRPr="00380A6D">
        <w:rPr>
          <w:rFonts w:ascii="Arial" w:hAnsi="Arial" w:cs="Arial"/>
          <w:sz w:val="24"/>
          <w:lang w:val="es-ES"/>
        </w:rPr>
        <w:t xml:space="preserve"> </w:t>
      </w:r>
      <w:r w:rsidRPr="00380A6D">
        <w:rPr>
          <w:rFonts w:ascii="Arial" w:hAnsi="Arial" w:cs="Arial"/>
          <w:sz w:val="24"/>
          <w:lang w:val="es-ES"/>
        </w:rPr>
        <w:t>la invocación Rotaria</w:t>
      </w:r>
      <w:r w:rsidR="00403B4B" w:rsidRPr="00380A6D">
        <w:rPr>
          <w:rFonts w:ascii="Arial" w:hAnsi="Arial" w:cs="Arial"/>
          <w:sz w:val="24"/>
          <w:lang w:val="es-ES"/>
        </w:rPr>
        <w:t xml:space="preserve"> </w:t>
      </w:r>
      <w:r w:rsidRPr="00380A6D">
        <w:rPr>
          <w:rFonts w:ascii="Arial" w:hAnsi="Arial" w:cs="Arial"/>
          <w:sz w:val="24"/>
          <w:lang w:val="es-ES"/>
        </w:rPr>
        <w:t xml:space="preserve">por el </w:t>
      </w:r>
      <w:r w:rsidR="00284763">
        <w:rPr>
          <w:rFonts w:ascii="Arial" w:hAnsi="Arial" w:cs="Arial"/>
          <w:sz w:val="24"/>
          <w:lang w:val="es-ES"/>
        </w:rPr>
        <w:t xml:space="preserve">macero </w:t>
      </w:r>
      <w:r w:rsidR="00380A6D">
        <w:rPr>
          <w:rFonts w:ascii="Arial" w:hAnsi="Arial" w:cs="Arial"/>
          <w:sz w:val="24"/>
          <w:lang w:val="es-ES"/>
        </w:rPr>
        <w:t>Emilio Gutiérrez.</w:t>
      </w:r>
    </w:p>
    <w:p w14:paraId="2413489B" w14:textId="77777777" w:rsidR="007E354C" w:rsidRPr="00380A6D" w:rsidRDefault="007E354C" w:rsidP="00C01866">
      <w:pPr>
        <w:pStyle w:val="Prrafodelista"/>
        <w:rPr>
          <w:rFonts w:ascii="Arial" w:hAnsi="Arial" w:cs="Arial"/>
          <w:sz w:val="24"/>
          <w:lang w:val="es-ES"/>
        </w:rPr>
      </w:pPr>
    </w:p>
    <w:p w14:paraId="12D5242C" w14:textId="77777777" w:rsidR="001C147A" w:rsidRPr="00380A6D" w:rsidRDefault="001C147A" w:rsidP="004D7E26">
      <w:pPr>
        <w:pStyle w:val="Prrafodelista"/>
        <w:rPr>
          <w:rFonts w:ascii="Arial" w:hAnsi="Arial" w:cs="Arial"/>
          <w:sz w:val="24"/>
          <w:lang w:val="es-ES"/>
        </w:rPr>
      </w:pPr>
    </w:p>
    <w:p w14:paraId="15D978DD" w14:textId="77777777" w:rsidR="001C147A" w:rsidRPr="00380A6D" w:rsidRDefault="001C147A" w:rsidP="004D7E26">
      <w:pPr>
        <w:pStyle w:val="Prrafodelista"/>
        <w:rPr>
          <w:rFonts w:ascii="Arial" w:hAnsi="Arial" w:cs="Arial"/>
          <w:sz w:val="24"/>
          <w:lang w:val="es-ES"/>
        </w:rPr>
      </w:pPr>
    </w:p>
    <w:p w14:paraId="52FE77B2" w14:textId="77777777" w:rsidR="001C147A" w:rsidRDefault="00284763" w:rsidP="001C147A">
      <w:pPr>
        <w:pStyle w:val="Ttulo2"/>
        <w:numPr>
          <w:ilvl w:val="0"/>
          <w:numId w:val="1"/>
        </w:numPr>
        <w:suppressAutoHyphens/>
        <w:rPr>
          <w:rFonts w:ascii="Arial" w:hAnsi="Arial" w:cs="Arial"/>
          <w:color w:val="17458F"/>
          <w:szCs w:val="24"/>
          <w:lang w:val="es-ES"/>
        </w:rPr>
      </w:pPr>
      <w:r>
        <w:rPr>
          <w:rFonts w:ascii="Arial" w:hAnsi="Arial" w:cs="Arial"/>
          <w:color w:val="17458F"/>
          <w:szCs w:val="24"/>
          <w:lang w:val="es-ES"/>
        </w:rPr>
        <w:t xml:space="preserve">Fiesta de cumpleaños </w:t>
      </w:r>
      <w:proofErr w:type="spellStart"/>
      <w:r>
        <w:rPr>
          <w:rFonts w:ascii="Arial" w:hAnsi="Arial" w:cs="Arial"/>
          <w:color w:val="17458F"/>
          <w:szCs w:val="24"/>
          <w:lang w:val="es-ES"/>
        </w:rPr>
        <w:t>Julia&amp;Cesc</w:t>
      </w:r>
      <w:proofErr w:type="spellEnd"/>
    </w:p>
    <w:p w14:paraId="0742D776" w14:textId="77777777" w:rsidR="00380A6D" w:rsidRPr="00380A6D" w:rsidRDefault="00380A6D" w:rsidP="00380A6D">
      <w:pPr>
        <w:rPr>
          <w:lang w:val="es-ES"/>
        </w:rPr>
      </w:pPr>
    </w:p>
    <w:p w14:paraId="2A507DA5" w14:textId="77777777" w:rsidR="00433047" w:rsidRDefault="007E7F12" w:rsidP="00284763">
      <w:pPr>
        <w:pStyle w:val="Prrafodelista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 xml:space="preserve">Se </w:t>
      </w:r>
      <w:r w:rsidR="00284763">
        <w:rPr>
          <w:rFonts w:ascii="Arial" w:hAnsi="Arial" w:cs="Arial"/>
          <w:sz w:val="24"/>
          <w:lang w:val="es-ES"/>
        </w:rPr>
        <w:t>recauda un total de 6180 euros para el club de fútbol de la Mina</w:t>
      </w:r>
      <w:r w:rsidRPr="00284763">
        <w:rPr>
          <w:rFonts w:ascii="Arial" w:hAnsi="Arial" w:cs="Arial"/>
          <w:sz w:val="24"/>
          <w:lang w:val="es-ES"/>
        </w:rPr>
        <w:t>.</w:t>
      </w:r>
    </w:p>
    <w:p w14:paraId="6CF0EA1F" w14:textId="77777777" w:rsidR="00284763" w:rsidRDefault="00284763" w:rsidP="00284763">
      <w:pPr>
        <w:pStyle w:val="Prrafodelista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 xml:space="preserve">Se comentan varias opciones para conseguir financiación en un futuro. </w:t>
      </w:r>
    </w:p>
    <w:p w14:paraId="71529687" w14:textId="77777777" w:rsidR="00284763" w:rsidRDefault="00284763" w:rsidP="00284763">
      <w:pPr>
        <w:pStyle w:val="Prrafodelista"/>
        <w:numPr>
          <w:ilvl w:val="0"/>
          <w:numId w:val="11"/>
        </w:numPr>
        <w:spacing w:line="276" w:lineRule="auto"/>
        <w:rPr>
          <w:rFonts w:ascii="Arial" w:hAnsi="Arial" w:cs="Arial"/>
          <w:sz w:val="24"/>
          <w:lang w:val="es-ES"/>
        </w:rPr>
      </w:pPr>
      <w:proofErr w:type="spellStart"/>
      <w:r>
        <w:rPr>
          <w:rFonts w:ascii="Arial" w:hAnsi="Arial" w:cs="Arial"/>
          <w:sz w:val="24"/>
          <w:lang w:val="es-ES"/>
        </w:rPr>
        <w:t>Olegué</w:t>
      </w:r>
      <w:proofErr w:type="spellEnd"/>
      <w:r>
        <w:rPr>
          <w:rFonts w:ascii="Arial" w:hAnsi="Arial" w:cs="Arial"/>
          <w:sz w:val="24"/>
          <w:lang w:val="es-ES"/>
        </w:rPr>
        <w:t xml:space="preserve"> contactará con las futbolistas de la selección </w:t>
      </w:r>
      <w:proofErr w:type="gramStart"/>
      <w:r>
        <w:rPr>
          <w:rFonts w:ascii="Arial" w:hAnsi="Arial" w:cs="Arial"/>
          <w:sz w:val="24"/>
          <w:lang w:val="es-ES"/>
        </w:rPr>
        <w:t>Española</w:t>
      </w:r>
      <w:proofErr w:type="gramEnd"/>
      <w:r>
        <w:rPr>
          <w:rFonts w:ascii="Arial" w:hAnsi="Arial" w:cs="Arial"/>
          <w:sz w:val="24"/>
          <w:lang w:val="es-ES"/>
        </w:rPr>
        <w:t xml:space="preserve"> con el objetivo de que apadrinen el club de fútbol de la Mina</w:t>
      </w:r>
      <w:r w:rsidRPr="00284763">
        <w:rPr>
          <w:rFonts w:ascii="Arial" w:hAnsi="Arial" w:cs="Arial"/>
          <w:sz w:val="24"/>
          <w:lang w:val="es-ES"/>
        </w:rPr>
        <w:t>.</w:t>
      </w:r>
    </w:p>
    <w:p w14:paraId="0865AF35" w14:textId="77777777" w:rsidR="00284763" w:rsidRPr="00284763" w:rsidRDefault="00284763" w:rsidP="00284763">
      <w:pPr>
        <w:spacing w:line="276" w:lineRule="auto"/>
        <w:ind w:left="360"/>
        <w:rPr>
          <w:rFonts w:ascii="Arial" w:hAnsi="Arial" w:cs="Arial"/>
          <w:sz w:val="24"/>
          <w:lang w:val="es-ES"/>
        </w:rPr>
      </w:pPr>
    </w:p>
    <w:p w14:paraId="3FFF48F7" w14:textId="77777777" w:rsidR="000A19DF" w:rsidRPr="00380A6D" w:rsidRDefault="000A19DF" w:rsidP="000A19DF">
      <w:pPr>
        <w:pStyle w:val="Prrafodelista"/>
        <w:rPr>
          <w:rFonts w:ascii="Arial" w:hAnsi="Arial" w:cs="Arial"/>
          <w:sz w:val="24"/>
          <w:lang w:val="es-ES"/>
        </w:rPr>
      </w:pPr>
    </w:p>
    <w:p w14:paraId="3F9EF4DC" w14:textId="77777777" w:rsidR="001C147A" w:rsidRPr="00380A6D" w:rsidRDefault="00284763" w:rsidP="00433047">
      <w:pPr>
        <w:pStyle w:val="Ttulo2"/>
        <w:numPr>
          <w:ilvl w:val="0"/>
          <w:numId w:val="1"/>
        </w:numPr>
        <w:suppressAutoHyphens/>
        <w:spacing w:line="276" w:lineRule="auto"/>
        <w:rPr>
          <w:rFonts w:ascii="Arial" w:hAnsi="Arial" w:cs="Arial"/>
          <w:color w:val="17458F"/>
          <w:szCs w:val="24"/>
          <w:lang w:val="es-ES"/>
        </w:rPr>
      </w:pPr>
      <w:r>
        <w:rPr>
          <w:rFonts w:ascii="Arial" w:hAnsi="Arial" w:cs="Arial"/>
          <w:color w:val="17458F"/>
          <w:szCs w:val="24"/>
          <w:lang w:val="es-ES"/>
        </w:rPr>
        <w:t xml:space="preserve">Aula de formación profesional para </w:t>
      </w:r>
      <w:proofErr w:type="spellStart"/>
      <w:r>
        <w:rPr>
          <w:rFonts w:ascii="Arial" w:hAnsi="Arial" w:cs="Arial"/>
          <w:color w:val="17458F"/>
          <w:szCs w:val="24"/>
          <w:lang w:val="es-ES"/>
        </w:rPr>
        <w:t>Gambasse</w:t>
      </w:r>
      <w:proofErr w:type="spellEnd"/>
    </w:p>
    <w:p w14:paraId="5024808D" w14:textId="77777777" w:rsidR="008F2016" w:rsidRPr="00380A6D" w:rsidRDefault="00284763" w:rsidP="00433047">
      <w:pPr>
        <w:pStyle w:val="Prrafodelista"/>
        <w:numPr>
          <w:ilvl w:val="0"/>
          <w:numId w:val="6"/>
        </w:numPr>
        <w:spacing w:line="276" w:lineRule="auto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Sigma21 propone un aula de formación profesional. Se estudiará la forma más adecuada para que sea viable el proyecto</w:t>
      </w:r>
      <w:r w:rsidR="00BD7E19">
        <w:rPr>
          <w:rFonts w:ascii="Arial" w:hAnsi="Arial" w:cs="Arial"/>
          <w:sz w:val="24"/>
          <w:lang w:val="es-ES"/>
        </w:rPr>
        <w:t xml:space="preserve"> junto con Silo</w:t>
      </w:r>
      <w:r>
        <w:rPr>
          <w:rFonts w:ascii="Arial" w:hAnsi="Arial" w:cs="Arial"/>
          <w:sz w:val="24"/>
          <w:lang w:val="es-ES"/>
        </w:rPr>
        <w:t>.</w:t>
      </w:r>
    </w:p>
    <w:p w14:paraId="236478E4" w14:textId="77777777" w:rsidR="000A19DF" w:rsidRPr="00380A6D" w:rsidRDefault="000A19DF" w:rsidP="000A19DF">
      <w:pPr>
        <w:rPr>
          <w:rFonts w:ascii="Arial" w:hAnsi="Arial" w:cs="Arial"/>
          <w:sz w:val="24"/>
          <w:lang w:val="es-ES"/>
        </w:rPr>
      </w:pPr>
    </w:p>
    <w:p w14:paraId="607E8A3C" w14:textId="77777777" w:rsidR="00BD7E19" w:rsidRPr="00BD7E19" w:rsidRDefault="007E7F12" w:rsidP="00BD7E19">
      <w:pPr>
        <w:pStyle w:val="Ttulo2"/>
        <w:numPr>
          <w:ilvl w:val="0"/>
          <w:numId w:val="1"/>
        </w:numPr>
        <w:suppressAutoHyphens/>
        <w:rPr>
          <w:rFonts w:ascii="Arial" w:hAnsi="Arial" w:cs="Arial"/>
          <w:color w:val="17458F"/>
          <w:szCs w:val="24"/>
          <w:lang w:val="es-ES"/>
        </w:rPr>
      </w:pPr>
      <w:r>
        <w:rPr>
          <w:rFonts w:ascii="Arial" w:hAnsi="Arial" w:cs="Arial"/>
          <w:color w:val="17458F"/>
          <w:szCs w:val="24"/>
          <w:lang w:val="es-ES"/>
        </w:rPr>
        <w:t>P</w:t>
      </w:r>
      <w:r w:rsidR="00284763">
        <w:rPr>
          <w:rFonts w:ascii="Arial" w:hAnsi="Arial" w:cs="Arial"/>
          <w:color w:val="17458F"/>
          <w:szCs w:val="24"/>
          <w:lang w:val="es-ES"/>
        </w:rPr>
        <w:t xml:space="preserve">lan de recaudación para el proyecto del Pozo de </w:t>
      </w:r>
      <w:proofErr w:type="spellStart"/>
      <w:r w:rsidR="00284763">
        <w:rPr>
          <w:rFonts w:ascii="Arial" w:hAnsi="Arial" w:cs="Arial"/>
          <w:color w:val="17458F"/>
          <w:szCs w:val="24"/>
          <w:lang w:val="es-ES"/>
        </w:rPr>
        <w:t>Gambasse</w:t>
      </w:r>
      <w:proofErr w:type="spellEnd"/>
    </w:p>
    <w:p w14:paraId="7189FD9B" w14:textId="77777777" w:rsidR="00D3476A" w:rsidRDefault="00BD7E19" w:rsidP="00284763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 xml:space="preserve">Oskar </w:t>
      </w:r>
      <w:proofErr w:type="spellStart"/>
      <w:r>
        <w:rPr>
          <w:rFonts w:ascii="Arial" w:hAnsi="Arial" w:cs="Arial"/>
          <w:sz w:val="24"/>
          <w:lang w:val="es-ES"/>
        </w:rPr>
        <w:t>prepará</w:t>
      </w:r>
      <w:proofErr w:type="spellEnd"/>
      <w:r>
        <w:rPr>
          <w:rFonts w:ascii="Arial" w:hAnsi="Arial" w:cs="Arial"/>
          <w:sz w:val="24"/>
          <w:lang w:val="es-ES"/>
        </w:rPr>
        <w:t xml:space="preserve"> un dossier para entregar en los premios Giotto</w:t>
      </w:r>
    </w:p>
    <w:p w14:paraId="55D30D08" w14:textId="77777777" w:rsidR="00BD7E19" w:rsidRDefault="00BD7E19" w:rsidP="00284763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Se dispone ya de 2900 euros de 11.000 que cuesta todo el proyecto</w:t>
      </w:r>
    </w:p>
    <w:p w14:paraId="1CA7D123" w14:textId="77777777" w:rsidR="00BD7E19" w:rsidRDefault="00BD7E19" w:rsidP="00284763">
      <w:pPr>
        <w:pStyle w:val="Prrafodelista"/>
        <w:numPr>
          <w:ilvl w:val="0"/>
          <w:numId w:val="6"/>
        </w:numPr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 xml:space="preserve">Posibles opciones de financiación: subvención distrital (1000 euros), clubes hermanados, </w:t>
      </w:r>
      <w:proofErr w:type="spellStart"/>
      <w:r>
        <w:rPr>
          <w:rFonts w:ascii="Arial" w:hAnsi="Arial" w:cs="Arial"/>
          <w:sz w:val="24"/>
          <w:lang w:val="es-ES"/>
        </w:rPr>
        <w:t>crowfunding</w:t>
      </w:r>
      <w:proofErr w:type="spellEnd"/>
      <w:r>
        <w:rPr>
          <w:rFonts w:ascii="Arial" w:hAnsi="Arial" w:cs="Arial"/>
          <w:sz w:val="24"/>
          <w:lang w:val="es-ES"/>
        </w:rPr>
        <w:t>.</w:t>
      </w:r>
    </w:p>
    <w:p w14:paraId="6D0EEE66" w14:textId="77777777" w:rsidR="00BD7E19" w:rsidRDefault="00BD7E19" w:rsidP="00BD7E19">
      <w:pPr>
        <w:pStyle w:val="Prrafodelista"/>
        <w:rPr>
          <w:rFonts w:ascii="Arial" w:hAnsi="Arial" w:cs="Arial"/>
          <w:sz w:val="24"/>
          <w:lang w:val="es-ES"/>
        </w:rPr>
      </w:pPr>
    </w:p>
    <w:p w14:paraId="70DCB238" w14:textId="77777777" w:rsidR="00284763" w:rsidRPr="00380A6D" w:rsidRDefault="00284763" w:rsidP="00284763">
      <w:pPr>
        <w:pStyle w:val="Prrafodelista"/>
        <w:rPr>
          <w:rFonts w:ascii="Arial" w:hAnsi="Arial" w:cs="Arial"/>
          <w:sz w:val="24"/>
          <w:lang w:val="es-ES"/>
        </w:rPr>
      </w:pPr>
    </w:p>
    <w:p w14:paraId="5DADEF39" w14:textId="77777777" w:rsidR="00BD7E19" w:rsidRDefault="00284763" w:rsidP="00BD7E19">
      <w:pPr>
        <w:pStyle w:val="Ttulo2"/>
        <w:numPr>
          <w:ilvl w:val="0"/>
          <w:numId w:val="1"/>
        </w:numPr>
        <w:suppressAutoHyphens/>
        <w:rPr>
          <w:rFonts w:ascii="Arial" w:hAnsi="Arial" w:cs="Arial"/>
          <w:color w:val="17458F"/>
          <w:szCs w:val="24"/>
          <w:lang w:val="es-ES"/>
        </w:rPr>
      </w:pPr>
      <w:r>
        <w:rPr>
          <w:rFonts w:ascii="Arial" w:hAnsi="Arial" w:cs="Arial"/>
          <w:color w:val="17458F"/>
          <w:szCs w:val="24"/>
          <w:lang w:val="es-ES"/>
        </w:rPr>
        <w:t>Giotto</w:t>
      </w:r>
    </w:p>
    <w:p w14:paraId="74BF58A9" w14:textId="77777777" w:rsidR="00667DB7" w:rsidRPr="00380A6D" w:rsidRDefault="00667DB7" w:rsidP="00667DB7">
      <w:pPr>
        <w:rPr>
          <w:rFonts w:ascii="Arial" w:hAnsi="Arial" w:cs="Arial"/>
          <w:sz w:val="24"/>
          <w:lang w:val="es-ES"/>
        </w:rPr>
      </w:pPr>
    </w:p>
    <w:p w14:paraId="6BB94E5E" w14:textId="77777777" w:rsidR="0006786E" w:rsidRPr="00380A6D" w:rsidRDefault="00284763" w:rsidP="00D3476A">
      <w:pPr>
        <w:pStyle w:val="Prrafodelista"/>
        <w:numPr>
          <w:ilvl w:val="0"/>
          <w:numId w:val="9"/>
        </w:numPr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Emilio tiene todo bajo control. Falta ultimar pequeños detalles. Va a salir fenomenal.</w:t>
      </w:r>
    </w:p>
    <w:p w14:paraId="3F005978" w14:textId="77777777" w:rsidR="00BD7E19" w:rsidRPr="00380A6D" w:rsidRDefault="00BD7E19" w:rsidP="00BD7E19">
      <w:pPr>
        <w:pStyle w:val="Prrafodelista"/>
        <w:rPr>
          <w:rFonts w:ascii="Arial" w:hAnsi="Arial" w:cs="Arial"/>
          <w:sz w:val="24"/>
          <w:lang w:val="es-ES"/>
        </w:rPr>
      </w:pPr>
    </w:p>
    <w:p w14:paraId="0B752B09" w14:textId="77777777" w:rsidR="00BD7E19" w:rsidRPr="00380A6D" w:rsidRDefault="00BD7E19" w:rsidP="00BD7E19">
      <w:pPr>
        <w:pStyle w:val="Ttulo2"/>
        <w:numPr>
          <w:ilvl w:val="0"/>
          <w:numId w:val="1"/>
        </w:numPr>
        <w:suppressAutoHyphens/>
        <w:rPr>
          <w:rFonts w:ascii="Arial" w:hAnsi="Arial" w:cs="Arial"/>
          <w:color w:val="17458F"/>
          <w:szCs w:val="24"/>
          <w:lang w:val="es-ES"/>
        </w:rPr>
      </w:pPr>
      <w:proofErr w:type="spellStart"/>
      <w:r>
        <w:rPr>
          <w:rFonts w:ascii="Arial" w:hAnsi="Arial" w:cs="Arial"/>
          <w:color w:val="17458F"/>
          <w:szCs w:val="24"/>
          <w:lang w:val="es-ES"/>
        </w:rPr>
        <w:t>Inbound</w:t>
      </w:r>
      <w:proofErr w:type="spellEnd"/>
    </w:p>
    <w:p w14:paraId="2900B4F7" w14:textId="77777777" w:rsidR="00667DB7" w:rsidRPr="00BD7E19" w:rsidRDefault="00BD7E19" w:rsidP="00BD7E19">
      <w:pPr>
        <w:pStyle w:val="Prrafodelista"/>
        <w:numPr>
          <w:ilvl w:val="0"/>
          <w:numId w:val="9"/>
        </w:numPr>
        <w:rPr>
          <w:rFonts w:ascii="Arial" w:hAnsi="Arial" w:cs="Arial"/>
          <w:sz w:val="24"/>
          <w:lang w:val="es-ES"/>
        </w:rPr>
      </w:pPr>
      <w:r w:rsidRPr="00BD7E19">
        <w:rPr>
          <w:rFonts w:ascii="Arial" w:hAnsi="Arial" w:cs="Arial"/>
          <w:sz w:val="24"/>
          <w:lang w:val="es-ES"/>
        </w:rPr>
        <w:t>Se</w:t>
      </w:r>
      <w:r>
        <w:rPr>
          <w:rFonts w:ascii="Arial" w:hAnsi="Arial" w:cs="Arial"/>
          <w:sz w:val="24"/>
          <w:lang w:val="es-ES"/>
        </w:rPr>
        <w:t xml:space="preserve"> decide financiar parte del viaje al camino de Santiago a nuestro </w:t>
      </w:r>
      <w:proofErr w:type="spellStart"/>
      <w:r>
        <w:rPr>
          <w:rFonts w:ascii="Arial" w:hAnsi="Arial" w:cs="Arial"/>
          <w:sz w:val="24"/>
          <w:lang w:val="es-ES"/>
        </w:rPr>
        <w:t>inbound</w:t>
      </w:r>
      <w:proofErr w:type="spellEnd"/>
      <w:r>
        <w:rPr>
          <w:rFonts w:ascii="Arial" w:hAnsi="Arial" w:cs="Arial"/>
          <w:sz w:val="24"/>
          <w:lang w:val="es-ES"/>
        </w:rPr>
        <w:t xml:space="preserve"> (reserva de 300 euros).</w:t>
      </w:r>
    </w:p>
    <w:p w14:paraId="1B2B2027" w14:textId="77777777" w:rsidR="000D25FF" w:rsidRPr="00C85079" w:rsidRDefault="000D25FF" w:rsidP="00C85079">
      <w:pPr>
        <w:pStyle w:val="Prrafodelista"/>
        <w:spacing w:line="276" w:lineRule="auto"/>
        <w:rPr>
          <w:rFonts w:ascii="Arial" w:hAnsi="Arial" w:cs="Arial"/>
          <w:sz w:val="24"/>
          <w:lang w:val="es-ES"/>
        </w:rPr>
      </w:pPr>
    </w:p>
    <w:p w14:paraId="607D4963" w14:textId="77777777" w:rsidR="00C41B6D" w:rsidRPr="00380A6D" w:rsidRDefault="00C41B6D" w:rsidP="00C41B6D">
      <w:pPr>
        <w:pStyle w:val="Prrafodelista"/>
        <w:rPr>
          <w:rFonts w:ascii="Arial" w:hAnsi="Arial" w:cs="Arial"/>
          <w:sz w:val="24"/>
          <w:lang w:val="es-ES"/>
        </w:rPr>
      </w:pPr>
    </w:p>
    <w:p w14:paraId="41755745" w14:textId="77777777" w:rsidR="0036083B" w:rsidRPr="00380A6D" w:rsidRDefault="0036083B" w:rsidP="0087566C">
      <w:pPr>
        <w:pStyle w:val="Prrafodelista"/>
        <w:ind w:left="1440"/>
        <w:rPr>
          <w:rFonts w:ascii="Arial" w:hAnsi="Arial" w:cs="Arial"/>
          <w:sz w:val="24"/>
          <w:lang w:val="es-ES"/>
        </w:rPr>
      </w:pPr>
    </w:p>
    <w:p w14:paraId="4DA1D904" w14:textId="77777777" w:rsidR="00F95C14" w:rsidRPr="00380A6D" w:rsidRDefault="008F2016" w:rsidP="008F2016">
      <w:pPr>
        <w:pStyle w:val="Prrafodelista"/>
        <w:ind w:left="284"/>
        <w:rPr>
          <w:rFonts w:ascii="Arial" w:hAnsi="Arial" w:cs="Arial"/>
          <w:sz w:val="24"/>
          <w:lang w:val="es-ES"/>
        </w:rPr>
      </w:pPr>
      <w:r w:rsidRPr="00380A6D">
        <w:rPr>
          <w:rFonts w:ascii="Arial" w:hAnsi="Arial" w:cs="Arial"/>
          <w:sz w:val="24"/>
          <w:lang w:val="es-ES"/>
        </w:rPr>
        <w:t>No habiendo más temas a tratar, se da por finalizada la reunión a las 2</w:t>
      </w:r>
      <w:r w:rsidR="005C3368" w:rsidRPr="00380A6D">
        <w:rPr>
          <w:rFonts w:ascii="Arial" w:hAnsi="Arial" w:cs="Arial"/>
          <w:sz w:val="24"/>
          <w:lang w:val="es-ES"/>
        </w:rPr>
        <w:t>2:3</w:t>
      </w:r>
      <w:r w:rsidRPr="00380A6D">
        <w:rPr>
          <w:rFonts w:ascii="Arial" w:hAnsi="Arial" w:cs="Arial"/>
          <w:sz w:val="24"/>
          <w:lang w:val="es-ES"/>
        </w:rPr>
        <w:t>0 h</w:t>
      </w:r>
      <w:r w:rsidR="005C3368" w:rsidRPr="00380A6D">
        <w:rPr>
          <w:rFonts w:ascii="Arial" w:hAnsi="Arial" w:cs="Arial"/>
          <w:sz w:val="24"/>
          <w:lang w:val="es-ES"/>
        </w:rPr>
        <w:t>.</w:t>
      </w:r>
    </w:p>
    <w:p w14:paraId="550F5E52" w14:textId="77777777" w:rsidR="005C3368" w:rsidRPr="008852C6" w:rsidRDefault="005C3368" w:rsidP="008F2016">
      <w:pPr>
        <w:pStyle w:val="Prrafodelista"/>
        <w:ind w:left="284"/>
        <w:rPr>
          <w:rFonts w:ascii="Arial" w:hAnsi="Arial" w:cs="Arial"/>
          <w:sz w:val="36"/>
          <w:szCs w:val="36"/>
          <w:lang w:val="es-ES"/>
        </w:rPr>
      </w:pPr>
    </w:p>
    <w:p w14:paraId="49A250E5" w14:textId="77777777" w:rsidR="005C3368" w:rsidRPr="008852C6" w:rsidRDefault="005C3368" w:rsidP="008F2016">
      <w:pPr>
        <w:pStyle w:val="Prrafodelista"/>
        <w:ind w:left="284"/>
        <w:rPr>
          <w:rFonts w:ascii="Arial" w:hAnsi="Arial" w:cs="Arial"/>
          <w:sz w:val="24"/>
          <w:szCs w:val="36"/>
          <w:lang w:val="es-ES"/>
        </w:rPr>
      </w:pPr>
      <w:r w:rsidRPr="008852C6">
        <w:rPr>
          <w:rFonts w:ascii="Arial" w:hAnsi="Arial" w:cs="Arial"/>
          <w:sz w:val="24"/>
          <w:szCs w:val="36"/>
          <w:lang w:val="es-ES"/>
        </w:rPr>
        <w:t>Buena semana</w:t>
      </w:r>
      <w:r w:rsidR="000D25FF" w:rsidRPr="008852C6">
        <w:rPr>
          <w:rFonts w:ascii="Arial" w:hAnsi="Arial" w:cs="Arial"/>
          <w:sz w:val="24"/>
          <w:szCs w:val="36"/>
          <w:lang w:val="es-ES"/>
        </w:rPr>
        <w:t xml:space="preserve"> familia</w:t>
      </w:r>
      <w:r w:rsidRPr="008852C6">
        <w:rPr>
          <w:rFonts w:ascii="Arial" w:hAnsi="Arial" w:cs="Arial"/>
          <w:sz w:val="24"/>
          <w:szCs w:val="36"/>
          <w:lang w:val="es-ES"/>
        </w:rPr>
        <w:t>,</w:t>
      </w:r>
    </w:p>
    <w:p w14:paraId="73064A9D" w14:textId="77777777" w:rsidR="005C3368" w:rsidRPr="008852C6" w:rsidRDefault="005C3368" w:rsidP="008F2016">
      <w:pPr>
        <w:pStyle w:val="Prrafodelista"/>
        <w:ind w:left="284"/>
        <w:rPr>
          <w:rFonts w:ascii="Arial" w:hAnsi="Arial" w:cs="Arial"/>
          <w:sz w:val="24"/>
          <w:szCs w:val="36"/>
          <w:lang w:val="es-ES"/>
        </w:rPr>
      </w:pPr>
    </w:p>
    <w:p w14:paraId="536958AD" w14:textId="77777777" w:rsidR="005C3368" w:rsidRPr="008852C6" w:rsidRDefault="005C3368" w:rsidP="008F2016">
      <w:pPr>
        <w:pStyle w:val="Prrafodelista"/>
        <w:ind w:left="284"/>
        <w:rPr>
          <w:rFonts w:ascii="Arial" w:hAnsi="Arial" w:cs="Arial"/>
          <w:sz w:val="24"/>
          <w:szCs w:val="36"/>
          <w:lang w:val="es-ES"/>
        </w:rPr>
      </w:pPr>
      <w:r w:rsidRPr="008852C6">
        <w:rPr>
          <w:rFonts w:ascii="Arial" w:hAnsi="Arial" w:cs="Arial"/>
          <w:sz w:val="24"/>
          <w:szCs w:val="36"/>
          <w:lang w:val="es-ES"/>
        </w:rPr>
        <w:t>Julia</w:t>
      </w:r>
    </w:p>
    <w:sectPr w:rsidR="005C3368" w:rsidRPr="008852C6" w:rsidSect="005479D7">
      <w:headerReference w:type="default" r:id="rId8"/>
      <w:footerReference w:type="default" r:id="rId9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82F1" w14:textId="77777777" w:rsidR="005479D7" w:rsidRDefault="005479D7">
      <w:r>
        <w:separator/>
      </w:r>
    </w:p>
  </w:endnote>
  <w:endnote w:type="continuationSeparator" w:id="0">
    <w:p w14:paraId="19718A64" w14:textId="77777777" w:rsidR="005479D7" w:rsidRDefault="00547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mbria Math"/>
    <w:charset w:val="00"/>
    <w:family w:val="auto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mbria Math"/>
    <w:charset w:val="00"/>
    <w:family w:val="auto"/>
    <w:pitch w:val="variable"/>
    <w:sig w:usb0="8000002F" w:usb1="0000000A" w:usb2="00000000" w:usb3="00000000" w:csb0="00000001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275D2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71A65" w14:textId="77777777" w:rsidR="005479D7" w:rsidRDefault="005479D7">
      <w:r>
        <w:separator/>
      </w:r>
    </w:p>
  </w:footnote>
  <w:footnote w:type="continuationSeparator" w:id="0">
    <w:p w14:paraId="24B0DEAA" w14:textId="77777777" w:rsidR="005479D7" w:rsidRDefault="005479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0F5D2" w14:textId="77777777" w:rsidR="00620190" w:rsidRPr="004A24E0" w:rsidRDefault="00F37FEF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41D04D21" wp14:editId="6F2BD2D6">
          <wp:simplePos x="0" y="0"/>
          <wp:positionH relativeFrom="column">
            <wp:posOffset>4394200</wp:posOffset>
          </wp:positionH>
          <wp:positionV relativeFrom="paragraph">
            <wp:posOffset>-125730</wp:posOffset>
          </wp:positionV>
          <wp:extent cx="1949450" cy="768350"/>
          <wp:effectExtent l="19050" t="0" r="0" b="0"/>
          <wp:wrapNone/>
          <wp:docPr id="5" name="Imagen 2" descr="Logo nou 202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9 Imagen" descr="Logo nou 2022.jp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49450" cy="768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37FEF">
      <w:rPr>
        <w:noProof/>
      </w:rPr>
      <w:drawing>
        <wp:anchor distT="0" distB="0" distL="114300" distR="114300" simplePos="0" relativeHeight="251663360" behindDoc="0" locked="0" layoutInCell="1" allowOverlap="1" wp14:anchorId="7F445280" wp14:editId="7B1DF4F4">
          <wp:simplePos x="0" y="0"/>
          <wp:positionH relativeFrom="column">
            <wp:posOffset>247650</wp:posOffset>
          </wp:positionH>
          <wp:positionV relativeFrom="paragraph">
            <wp:posOffset>-240030</wp:posOffset>
          </wp:positionV>
          <wp:extent cx="666750" cy="895350"/>
          <wp:effectExtent l="19050" t="0" r="0" b="0"/>
          <wp:wrapNone/>
          <wp:docPr id="3" name="Imagen 1" descr="2023-2024 Theme logo - Españ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3 Imagen" descr="2023-2024 Theme logo - Español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F37FEF">
      <w:t xml:space="preserve"> </w:t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74B299B" wp14:editId="2987E79E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2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99341C" w:rsidRPr="0099341C">
      <w:t xml:space="preserve"> </w:t>
    </w:r>
    <w:r w:rsidR="0099341C"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  <w:r w:rsidRPr="00F37FEF">
      <w:rPr>
        <w:noProof/>
        <w:lang w:val="es-ES" w:eastAsia="es-ES"/>
      </w:rPr>
      <w:t xml:space="preserve"> </w:t>
    </w:r>
  </w:p>
  <w:p w14:paraId="2FE341F9" w14:textId="77777777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2B1"/>
    <w:multiLevelType w:val="hybridMultilevel"/>
    <w:tmpl w:val="CC6CC08E"/>
    <w:lvl w:ilvl="0" w:tplc="A02C4C7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A031B"/>
    <w:multiLevelType w:val="hybridMultilevel"/>
    <w:tmpl w:val="AE047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231223F9"/>
    <w:multiLevelType w:val="hybridMultilevel"/>
    <w:tmpl w:val="7314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17EA9"/>
    <w:multiLevelType w:val="hybridMultilevel"/>
    <w:tmpl w:val="37320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D45F2"/>
    <w:multiLevelType w:val="hybridMultilevel"/>
    <w:tmpl w:val="3E4E97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4272917">
    <w:abstractNumId w:val="10"/>
  </w:num>
  <w:num w:numId="2" w16cid:durableId="1978367817">
    <w:abstractNumId w:val="8"/>
  </w:num>
  <w:num w:numId="3" w16cid:durableId="735274986">
    <w:abstractNumId w:val="2"/>
  </w:num>
  <w:num w:numId="4" w16cid:durableId="273102884">
    <w:abstractNumId w:val="9"/>
  </w:num>
  <w:num w:numId="5" w16cid:durableId="893468687">
    <w:abstractNumId w:val="5"/>
  </w:num>
  <w:num w:numId="6" w16cid:durableId="2088767811">
    <w:abstractNumId w:val="7"/>
  </w:num>
  <w:num w:numId="7" w16cid:durableId="1004547911">
    <w:abstractNumId w:val="0"/>
  </w:num>
  <w:num w:numId="8" w16cid:durableId="1669793045">
    <w:abstractNumId w:val="6"/>
  </w:num>
  <w:num w:numId="9" w16cid:durableId="1519923901">
    <w:abstractNumId w:val="4"/>
  </w:num>
  <w:num w:numId="10" w16cid:durableId="1664352362">
    <w:abstractNumId w:val="1"/>
  </w:num>
  <w:num w:numId="11" w16cid:durableId="1580861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NDEyN7Y0szA2MTJT0lEKTi0uzszPAymwqAUAirNWhiwAAAA="/>
  </w:docVars>
  <w:rsids>
    <w:rsidRoot w:val="00C13C1F"/>
    <w:rsid w:val="00001C44"/>
    <w:rsid w:val="000105AD"/>
    <w:rsid w:val="0002076C"/>
    <w:rsid w:val="00024A1B"/>
    <w:rsid w:val="00027E65"/>
    <w:rsid w:val="00042168"/>
    <w:rsid w:val="0005170C"/>
    <w:rsid w:val="00060AFA"/>
    <w:rsid w:val="0006786E"/>
    <w:rsid w:val="00071186"/>
    <w:rsid w:val="000767A8"/>
    <w:rsid w:val="00084790"/>
    <w:rsid w:val="00096354"/>
    <w:rsid w:val="000A0F0C"/>
    <w:rsid w:val="000A19DF"/>
    <w:rsid w:val="000A393E"/>
    <w:rsid w:val="000C04C1"/>
    <w:rsid w:val="000C263B"/>
    <w:rsid w:val="000C44D0"/>
    <w:rsid w:val="000D25FF"/>
    <w:rsid w:val="000E6BF2"/>
    <w:rsid w:val="000F4389"/>
    <w:rsid w:val="000F6B88"/>
    <w:rsid w:val="00126A62"/>
    <w:rsid w:val="00134618"/>
    <w:rsid w:val="001428EE"/>
    <w:rsid w:val="00146BC2"/>
    <w:rsid w:val="00181C7E"/>
    <w:rsid w:val="001937F7"/>
    <w:rsid w:val="001A72C8"/>
    <w:rsid w:val="001B06C9"/>
    <w:rsid w:val="001B0EDD"/>
    <w:rsid w:val="001B19E4"/>
    <w:rsid w:val="001B5F70"/>
    <w:rsid w:val="001B70F8"/>
    <w:rsid w:val="001C147A"/>
    <w:rsid w:val="001C5AB9"/>
    <w:rsid w:val="001C5CBD"/>
    <w:rsid w:val="001C7DE5"/>
    <w:rsid w:val="001D4CDA"/>
    <w:rsid w:val="001E284B"/>
    <w:rsid w:val="001E624F"/>
    <w:rsid w:val="001E7B1D"/>
    <w:rsid w:val="001F76C4"/>
    <w:rsid w:val="00211BF7"/>
    <w:rsid w:val="0021590C"/>
    <w:rsid w:val="0021636E"/>
    <w:rsid w:val="00217949"/>
    <w:rsid w:val="002218BF"/>
    <w:rsid w:val="0025039D"/>
    <w:rsid w:val="00253C87"/>
    <w:rsid w:val="00264110"/>
    <w:rsid w:val="002641AC"/>
    <w:rsid w:val="00266D42"/>
    <w:rsid w:val="002709FC"/>
    <w:rsid w:val="00284763"/>
    <w:rsid w:val="00285B5C"/>
    <w:rsid w:val="00290D4C"/>
    <w:rsid w:val="00292406"/>
    <w:rsid w:val="002A5085"/>
    <w:rsid w:val="002C327F"/>
    <w:rsid w:val="002F4237"/>
    <w:rsid w:val="00301BA9"/>
    <w:rsid w:val="00302221"/>
    <w:rsid w:val="00312063"/>
    <w:rsid w:val="00315006"/>
    <w:rsid w:val="00323233"/>
    <w:rsid w:val="00324AB6"/>
    <w:rsid w:val="00326688"/>
    <w:rsid w:val="00333D44"/>
    <w:rsid w:val="0033694A"/>
    <w:rsid w:val="00337056"/>
    <w:rsid w:val="003373BC"/>
    <w:rsid w:val="00344E74"/>
    <w:rsid w:val="003478F0"/>
    <w:rsid w:val="00350740"/>
    <w:rsid w:val="0035131E"/>
    <w:rsid w:val="0036083B"/>
    <w:rsid w:val="00362185"/>
    <w:rsid w:val="003638C8"/>
    <w:rsid w:val="00365B2C"/>
    <w:rsid w:val="00373BD9"/>
    <w:rsid w:val="00380812"/>
    <w:rsid w:val="00380A6D"/>
    <w:rsid w:val="00381548"/>
    <w:rsid w:val="00394634"/>
    <w:rsid w:val="003A1042"/>
    <w:rsid w:val="003B68A1"/>
    <w:rsid w:val="003C0612"/>
    <w:rsid w:val="003C4D1D"/>
    <w:rsid w:val="003D7E0E"/>
    <w:rsid w:val="00400A64"/>
    <w:rsid w:val="0040231E"/>
    <w:rsid w:val="00403B4B"/>
    <w:rsid w:val="00413A77"/>
    <w:rsid w:val="004257F8"/>
    <w:rsid w:val="00433047"/>
    <w:rsid w:val="004347D9"/>
    <w:rsid w:val="00436286"/>
    <w:rsid w:val="004433CB"/>
    <w:rsid w:val="00467929"/>
    <w:rsid w:val="00474283"/>
    <w:rsid w:val="004817EF"/>
    <w:rsid w:val="004946D3"/>
    <w:rsid w:val="004A24E0"/>
    <w:rsid w:val="004A4797"/>
    <w:rsid w:val="004A5B3B"/>
    <w:rsid w:val="004B0DB3"/>
    <w:rsid w:val="004C0018"/>
    <w:rsid w:val="004C1357"/>
    <w:rsid w:val="004C13A8"/>
    <w:rsid w:val="004C3124"/>
    <w:rsid w:val="004D6D93"/>
    <w:rsid w:val="004D7E26"/>
    <w:rsid w:val="004E1A21"/>
    <w:rsid w:val="004E30ED"/>
    <w:rsid w:val="0050289C"/>
    <w:rsid w:val="00510168"/>
    <w:rsid w:val="00514749"/>
    <w:rsid w:val="00522D2C"/>
    <w:rsid w:val="00532F49"/>
    <w:rsid w:val="00540DA4"/>
    <w:rsid w:val="005447A6"/>
    <w:rsid w:val="005468F9"/>
    <w:rsid w:val="005479D7"/>
    <w:rsid w:val="00554FF5"/>
    <w:rsid w:val="005677E0"/>
    <w:rsid w:val="00572F4C"/>
    <w:rsid w:val="005742FC"/>
    <w:rsid w:val="00584B35"/>
    <w:rsid w:val="00596556"/>
    <w:rsid w:val="005A126B"/>
    <w:rsid w:val="005C3368"/>
    <w:rsid w:val="005D51BC"/>
    <w:rsid w:val="005E407E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515D"/>
    <w:rsid w:val="00656F1E"/>
    <w:rsid w:val="00665373"/>
    <w:rsid w:val="00667DB7"/>
    <w:rsid w:val="00675B4A"/>
    <w:rsid w:val="00676FFC"/>
    <w:rsid w:val="006A4DF4"/>
    <w:rsid w:val="006A6954"/>
    <w:rsid w:val="006B5CD8"/>
    <w:rsid w:val="006C4155"/>
    <w:rsid w:val="006D2BBE"/>
    <w:rsid w:val="006D3662"/>
    <w:rsid w:val="006E006B"/>
    <w:rsid w:val="0072784E"/>
    <w:rsid w:val="007367D7"/>
    <w:rsid w:val="0074474D"/>
    <w:rsid w:val="0075031F"/>
    <w:rsid w:val="00753BCE"/>
    <w:rsid w:val="00775B42"/>
    <w:rsid w:val="00776B33"/>
    <w:rsid w:val="007803B0"/>
    <w:rsid w:val="00781C48"/>
    <w:rsid w:val="00791EFC"/>
    <w:rsid w:val="00792CAC"/>
    <w:rsid w:val="007B32D9"/>
    <w:rsid w:val="007B55B2"/>
    <w:rsid w:val="007D74C2"/>
    <w:rsid w:val="007D77DA"/>
    <w:rsid w:val="007E354C"/>
    <w:rsid w:val="007E3E42"/>
    <w:rsid w:val="007E7F12"/>
    <w:rsid w:val="007F3A1B"/>
    <w:rsid w:val="007F5CEC"/>
    <w:rsid w:val="007F789C"/>
    <w:rsid w:val="008042DC"/>
    <w:rsid w:val="00807C44"/>
    <w:rsid w:val="00810830"/>
    <w:rsid w:val="00812F43"/>
    <w:rsid w:val="0082324E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7566C"/>
    <w:rsid w:val="0088094F"/>
    <w:rsid w:val="008828C3"/>
    <w:rsid w:val="008852C6"/>
    <w:rsid w:val="0088615B"/>
    <w:rsid w:val="00893465"/>
    <w:rsid w:val="008A4521"/>
    <w:rsid w:val="008A5D8C"/>
    <w:rsid w:val="008B25D3"/>
    <w:rsid w:val="008C3A5A"/>
    <w:rsid w:val="008C7E08"/>
    <w:rsid w:val="008D1E83"/>
    <w:rsid w:val="008D226A"/>
    <w:rsid w:val="008E08BA"/>
    <w:rsid w:val="008E3D3D"/>
    <w:rsid w:val="008F2016"/>
    <w:rsid w:val="008F30DE"/>
    <w:rsid w:val="008F77E7"/>
    <w:rsid w:val="0090302D"/>
    <w:rsid w:val="00924D40"/>
    <w:rsid w:val="0093174F"/>
    <w:rsid w:val="00933B0A"/>
    <w:rsid w:val="00941FB8"/>
    <w:rsid w:val="00942C3E"/>
    <w:rsid w:val="00951517"/>
    <w:rsid w:val="00952959"/>
    <w:rsid w:val="009567B9"/>
    <w:rsid w:val="00991A27"/>
    <w:rsid w:val="0099341C"/>
    <w:rsid w:val="009B28A7"/>
    <w:rsid w:val="009B5DB1"/>
    <w:rsid w:val="009C1DC9"/>
    <w:rsid w:val="009C62F2"/>
    <w:rsid w:val="009D1B65"/>
    <w:rsid w:val="009E0EFA"/>
    <w:rsid w:val="009F7CDC"/>
    <w:rsid w:val="00A02955"/>
    <w:rsid w:val="00A05351"/>
    <w:rsid w:val="00A06FF2"/>
    <w:rsid w:val="00A21EBD"/>
    <w:rsid w:val="00A27372"/>
    <w:rsid w:val="00A43031"/>
    <w:rsid w:val="00A4398E"/>
    <w:rsid w:val="00A61A8B"/>
    <w:rsid w:val="00A64515"/>
    <w:rsid w:val="00A7714B"/>
    <w:rsid w:val="00AA36BB"/>
    <w:rsid w:val="00AA3B65"/>
    <w:rsid w:val="00AA6727"/>
    <w:rsid w:val="00AB3DDB"/>
    <w:rsid w:val="00AB4F1E"/>
    <w:rsid w:val="00AB55B2"/>
    <w:rsid w:val="00AD56B4"/>
    <w:rsid w:val="00AD6C5B"/>
    <w:rsid w:val="00AE10B8"/>
    <w:rsid w:val="00B131FB"/>
    <w:rsid w:val="00B16CF0"/>
    <w:rsid w:val="00B31134"/>
    <w:rsid w:val="00B34A3A"/>
    <w:rsid w:val="00B3636B"/>
    <w:rsid w:val="00B4086E"/>
    <w:rsid w:val="00B425F9"/>
    <w:rsid w:val="00B43FCE"/>
    <w:rsid w:val="00B54E57"/>
    <w:rsid w:val="00B67B8D"/>
    <w:rsid w:val="00B7138B"/>
    <w:rsid w:val="00B850AE"/>
    <w:rsid w:val="00B90824"/>
    <w:rsid w:val="00B933C1"/>
    <w:rsid w:val="00B951E0"/>
    <w:rsid w:val="00B95236"/>
    <w:rsid w:val="00BA0232"/>
    <w:rsid w:val="00BA1400"/>
    <w:rsid w:val="00BB298A"/>
    <w:rsid w:val="00BB7305"/>
    <w:rsid w:val="00BC111A"/>
    <w:rsid w:val="00BC148F"/>
    <w:rsid w:val="00BD7E19"/>
    <w:rsid w:val="00BE6912"/>
    <w:rsid w:val="00BF7D60"/>
    <w:rsid w:val="00C01866"/>
    <w:rsid w:val="00C03634"/>
    <w:rsid w:val="00C13282"/>
    <w:rsid w:val="00C13C1F"/>
    <w:rsid w:val="00C140E8"/>
    <w:rsid w:val="00C27518"/>
    <w:rsid w:val="00C3102D"/>
    <w:rsid w:val="00C41B6D"/>
    <w:rsid w:val="00C46CB7"/>
    <w:rsid w:val="00C51FFC"/>
    <w:rsid w:val="00C54706"/>
    <w:rsid w:val="00C56677"/>
    <w:rsid w:val="00C736D3"/>
    <w:rsid w:val="00C7429F"/>
    <w:rsid w:val="00C80D3D"/>
    <w:rsid w:val="00C85079"/>
    <w:rsid w:val="00C856CA"/>
    <w:rsid w:val="00C87176"/>
    <w:rsid w:val="00C908E5"/>
    <w:rsid w:val="00CD7BD1"/>
    <w:rsid w:val="00CE0305"/>
    <w:rsid w:val="00CF2652"/>
    <w:rsid w:val="00CF3B4E"/>
    <w:rsid w:val="00CF5C08"/>
    <w:rsid w:val="00D01E69"/>
    <w:rsid w:val="00D028D2"/>
    <w:rsid w:val="00D21FE5"/>
    <w:rsid w:val="00D3476A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D0A03"/>
    <w:rsid w:val="00DD423D"/>
    <w:rsid w:val="00DE14A7"/>
    <w:rsid w:val="00DE4CDC"/>
    <w:rsid w:val="00E050FA"/>
    <w:rsid w:val="00E20D31"/>
    <w:rsid w:val="00E32EE3"/>
    <w:rsid w:val="00E413E7"/>
    <w:rsid w:val="00E5018B"/>
    <w:rsid w:val="00E631CC"/>
    <w:rsid w:val="00E70B6D"/>
    <w:rsid w:val="00E76C1F"/>
    <w:rsid w:val="00E7727B"/>
    <w:rsid w:val="00E863CD"/>
    <w:rsid w:val="00EA0152"/>
    <w:rsid w:val="00EA1D4A"/>
    <w:rsid w:val="00ED59F6"/>
    <w:rsid w:val="00EE3C39"/>
    <w:rsid w:val="00EE65C6"/>
    <w:rsid w:val="00F31B90"/>
    <w:rsid w:val="00F35A1E"/>
    <w:rsid w:val="00F37FEF"/>
    <w:rsid w:val="00F40F23"/>
    <w:rsid w:val="00F52DCA"/>
    <w:rsid w:val="00F53EC0"/>
    <w:rsid w:val="00F54241"/>
    <w:rsid w:val="00F60AD1"/>
    <w:rsid w:val="00F61E00"/>
    <w:rsid w:val="00F62692"/>
    <w:rsid w:val="00F67FCB"/>
    <w:rsid w:val="00F7253D"/>
    <w:rsid w:val="00F74B3F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856F4C"/>
  <w15:docId w15:val="{C548DCEE-6894-0C4B-97D0-29CB06A30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1">
    <w:name w:val="Plain Table 1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CA38D-F86C-4798-98A0-50854DE8E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170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Asun Guilló</cp:lastModifiedBy>
  <cp:revision>2</cp:revision>
  <cp:lastPrinted>2021-07-25T08:30:00Z</cp:lastPrinted>
  <dcterms:created xsi:type="dcterms:W3CDTF">2024-03-06T12:10:00Z</dcterms:created>
  <dcterms:modified xsi:type="dcterms:W3CDTF">2024-03-06T12:10:00Z</dcterms:modified>
</cp:coreProperties>
</file>